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E7D30B" w14:textId="129F72F2" w:rsidR="00C07B88" w:rsidRDefault="00C07B88">
      <w:r>
        <w:t>Doris Chen</w:t>
      </w:r>
      <w:bookmarkStart w:id="0" w:name="_GoBack"/>
      <w:bookmarkEnd w:id="0"/>
    </w:p>
    <w:p w14:paraId="4CD83CCB" w14:textId="145A1517" w:rsidR="00A026C7" w:rsidRDefault="000048D9">
      <w:r>
        <w:rPr>
          <w:noProof/>
        </w:rPr>
        <w:drawing>
          <wp:inline distT="0" distB="0" distL="0" distR="0" wp14:anchorId="04B6B378" wp14:editId="03A17DC0">
            <wp:extent cx="5934075" cy="5148580"/>
            <wp:effectExtent l="0" t="0" r="9525" b="0"/>
            <wp:docPr id="1" name="Picture 1" descr="C:\Users\chenx16\AppData\Local\Temp\WeChat Files\37078125281322165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enx16\AppData\Local\Temp\WeChat Files\370781252813221656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5148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026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Mja3NDMwNTQyMzdQ0lEKTi0uzszPAykwqgUANSBDFywAAAA="/>
  </w:docVars>
  <w:rsids>
    <w:rsidRoot w:val="00A026C7"/>
    <w:rsid w:val="000048D9"/>
    <w:rsid w:val="00A026C7"/>
    <w:rsid w:val="00C07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113C9"/>
  <w15:chartTrackingRefBased/>
  <w15:docId w15:val="{495DC9B4-8C8C-4AB0-A49E-EEF372132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Doris</dc:creator>
  <cp:keywords/>
  <dc:description/>
  <cp:lastModifiedBy>Chen, Doris</cp:lastModifiedBy>
  <cp:revision>3</cp:revision>
  <dcterms:created xsi:type="dcterms:W3CDTF">2020-12-08T17:56:00Z</dcterms:created>
  <dcterms:modified xsi:type="dcterms:W3CDTF">2020-12-18T19:25:00Z</dcterms:modified>
</cp:coreProperties>
</file>